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FD233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D233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D233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FD233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D233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bookmarkStart w:id="0" w:name="_Hlk202804453"/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60822CA" w:rsidR="0000007A" w:rsidRPr="00FD2333" w:rsidRDefault="00245BD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FD2333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/>
            </w:r>
            <w:r w:rsidRPr="00FD2333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>HYPERLINK "https://bookstore.bookpi.org/product/medical-science-recent-advances-and-applications-vol-1/"</w:instrText>
            </w:r>
            <w:r w:rsidRPr="00FD2333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r>
            <w:r w:rsidRPr="00FD2333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 w:rsidRPr="00FD2333">
              <w:rPr>
                <w:rStyle w:val="Hyperlink"/>
                <w:rFonts w:ascii="Arial" w:hAnsi="Arial" w:cs="Arial"/>
                <w:b/>
                <w:bCs/>
                <w:sz w:val="20"/>
                <w:szCs w:val="20"/>
              </w:rPr>
              <w:t>Medical Science: Recent Advances and Applications</w:t>
            </w:r>
            <w:r w:rsidRPr="00FD2333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0"/>
          </w:p>
        </w:tc>
      </w:tr>
      <w:tr w:rsidR="0000007A" w:rsidRPr="00FD233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FD233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A25190B" w:rsidR="0000007A" w:rsidRPr="00FD233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D23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D23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D23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E4381" w:rsidRPr="00FD23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81</w:t>
            </w:r>
          </w:p>
        </w:tc>
      </w:tr>
      <w:tr w:rsidR="0000007A" w:rsidRPr="00FD233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FD233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4A489C5" w:rsidR="0000007A" w:rsidRPr="00FD2333" w:rsidRDefault="005C491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D233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urgical Management of Foot </w:t>
            </w:r>
            <w:proofErr w:type="spellStart"/>
            <w:r w:rsidRPr="00FD2333">
              <w:rPr>
                <w:rFonts w:ascii="Arial" w:hAnsi="Arial" w:cs="Arial"/>
                <w:b/>
                <w:sz w:val="20"/>
                <w:szCs w:val="20"/>
                <w:lang w:val="en-GB"/>
              </w:rPr>
              <w:t>Macrodystrophia</w:t>
            </w:r>
            <w:proofErr w:type="spellEnd"/>
            <w:r w:rsidRPr="00FD233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D2333">
              <w:rPr>
                <w:rFonts w:ascii="Arial" w:hAnsi="Arial" w:cs="Arial"/>
                <w:b/>
                <w:sz w:val="20"/>
                <w:szCs w:val="20"/>
                <w:lang w:val="en-GB"/>
              </w:rPr>
              <w:t>Lipomatosa</w:t>
            </w:r>
            <w:proofErr w:type="spellEnd"/>
            <w:r w:rsidRPr="00FD233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n Adults: Case Report of Surgical Technique</w:t>
            </w:r>
          </w:p>
        </w:tc>
      </w:tr>
      <w:tr w:rsidR="00CF0BBB" w:rsidRPr="00FD233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FD233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0CC4CA1" w:rsidR="00CF0BBB" w:rsidRPr="00FD2333" w:rsidRDefault="005E438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D233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FD2333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D2333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FD2333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FD2333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FD2333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FD2333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D2333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93E8E40" w:rsidR="00E03C32" w:rsidRDefault="00B77C28" w:rsidP="00B77C28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77C2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Pr="00B77C2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Foot and Ankl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D755A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D755A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D755A5" w:rsidRPr="00D755A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03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D755A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17069AA" w:rsidR="00E03C32" w:rsidRPr="007B54A4" w:rsidRDefault="00D755A5" w:rsidP="00D755A5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D755A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23937/2643-3885/1710036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FD2333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FD2333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FD233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D2333" w14:paraId="71A94C1F" w14:textId="77777777" w:rsidTr="00BE6401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vAlign w:val="center"/>
          </w:tcPr>
          <w:p w14:paraId="1287753C" w14:textId="633CB26E" w:rsidR="00F1171E" w:rsidRPr="00FD2333" w:rsidRDefault="00F1171E" w:rsidP="00AE258C">
            <w:pPr>
              <w:pStyle w:val="Heading2"/>
              <w:spacing w:line="276" w:lineRule="auto"/>
              <w:jc w:val="left"/>
              <w:rPr>
                <w:rFonts w:ascii="Arial" w:hAnsi="Arial" w:cs="Arial"/>
                <w:lang w:val="en-GB"/>
              </w:rPr>
            </w:pPr>
            <w:r w:rsidRPr="00FD233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D2333">
              <w:rPr>
                <w:rFonts w:ascii="Arial" w:hAnsi="Arial" w:cs="Arial"/>
                <w:lang w:val="en-GB"/>
              </w:rPr>
              <w:t xml:space="preserve"> Comments</w:t>
            </w:r>
          </w:p>
        </w:tc>
      </w:tr>
      <w:tr w:rsidR="00F1171E" w:rsidRPr="00FD2333" w14:paraId="5EA12279" w14:textId="77777777" w:rsidTr="00BE6401">
        <w:tc>
          <w:tcPr>
            <w:tcW w:w="1265" w:type="pct"/>
            <w:noWrap/>
            <w:vAlign w:val="center"/>
          </w:tcPr>
          <w:p w14:paraId="7AE9682F" w14:textId="77777777" w:rsidR="00F1171E" w:rsidRPr="00FD2333" w:rsidRDefault="00F1171E" w:rsidP="00AE258C">
            <w:pPr>
              <w:pStyle w:val="Heading2"/>
              <w:spacing w:line="276" w:lineRule="auto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5B8DBE06" w14:textId="77777777" w:rsidR="00F1171E" w:rsidRPr="00FD2333" w:rsidRDefault="00F1171E" w:rsidP="00AE258C">
            <w:pPr>
              <w:pStyle w:val="Heading2"/>
              <w:spacing w:line="276" w:lineRule="auto"/>
              <w:jc w:val="left"/>
              <w:rPr>
                <w:rFonts w:ascii="Arial" w:hAnsi="Arial" w:cs="Arial"/>
                <w:lang w:val="en-GB"/>
              </w:rPr>
            </w:pPr>
            <w:r w:rsidRPr="00FD233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D2333" w:rsidRDefault="00421DBF" w:rsidP="00AE25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D233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D2333" w:rsidRDefault="00421DBF" w:rsidP="00AE25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vAlign w:val="center"/>
          </w:tcPr>
          <w:p w14:paraId="57792C30" w14:textId="77777777" w:rsidR="00F1171E" w:rsidRPr="00FD2333" w:rsidRDefault="00F1171E" w:rsidP="00AE258C">
            <w:pPr>
              <w:pStyle w:val="Heading2"/>
              <w:spacing w:line="276" w:lineRule="auto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D2333">
              <w:rPr>
                <w:rFonts w:ascii="Arial" w:hAnsi="Arial" w:cs="Arial"/>
                <w:lang w:val="en-GB"/>
              </w:rPr>
              <w:t>Author’s Feedback</w:t>
            </w:r>
            <w:r w:rsidRPr="00FD233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D233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BE6401" w:rsidRPr="00FD2333" w14:paraId="5C0AB4EC" w14:textId="77777777" w:rsidTr="00BE6401">
        <w:trPr>
          <w:trHeight w:val="70"/>
        </w:trPr>
        <w:tc>
          <w:tcPr>
            <w:tcW w:w="1265" w:type="pct"/>
            <w:noWrap/>
            <w:vAlign w:val="center"/>
          </w:tcPr>
          <w:p w14:paraId="3373D4EF" w14:textId="2330A209" w:rsidR="00BE6401" w:rsidRPr="00FD2333" w:rsidRDefault="00BE6401" w:rsidP="00AE258C">
            <w:pPr>
              <w:spacing w:line="276" w:lineRule="auto"/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</w:tc>
        <w:tc>
          <w:tcPr>
            <w:tcW w:w="2212" w:type="pct"/>
            <w:vAlign w:val="center"/>
          </w:tcPr>
          <w:p w14:paraId="7DBC9196" w14:textId="57A3B1EB" w:rsidR="00BE6401" w:rsidRPr="00FD2333" w:rsidRDefault="00BE6401" w:rsidP="00AE258C">
            <w:pPr>
              <w:pStyle w:val="ListParagraph"/>
              <w:spacing w:line="276" w:lineRule="auto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b/>
                <w:bCs/>
                <w:sz w:val="20"/>
                <w:szCs w:val="20"/>
              </w:rPr>
              <w:t>This manuscript is essential for the scientific community. What is presented in the manuscript is interesting and cannot be denied. This topic will be acceptable to all audiences.</w:t>
            </w:r>
          </w:p>
        </w:tc>
        <w:tc>
          <w:tcPr>
            <w:tcW w:w="1523" w:type="pct"/>
            <w:vAlign w:val="center"/>
          </w:tcPr>
          <w:p w14:paraId="462A339C" w14:textId="77777777" w:rsidR="00BE6401" w:rsidRPr="00FD2333" w:rsidRDefault="00BE6401" w:rsidP="00AE258C">
            <w:pPr>
              <w:pStyle w:val="Heading2"/>
              <w:spacing w:line="276" w:lineRule="auto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E6401" w:rsidRPr="00FD2333" w14:paraId="0D8B5B2C" w14:textId="77777777" w:rsidTr="00BE6401">
        <w:trPr>
          <w:trHeight w:val="70"/>
        </w:trPr>
        <w:tc>
          <w:tcPr>
            <w:tcW w:w="1265" w:type="pct"/>
            <w:noWrap/>
            <w:vAlign w:val="center"/>
          </w:tcPr>
          <w:p w14:paraId="21CBA5FE" w14:textId="77777777" w:rsidR="00BE6401" w:rsidRPr="00FD2333" w:rsidRDefault="00BE6401" w:rsidP="00AE258C">
            <w:pPr>
              <w:spacing w:line="276" w:lineRule="auto"/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275B919" w14:textId="133995B3" w:rsidR="00BE6401" w:rsidRPr="00FD2333" w:rsidRDefault="00BE6401" w:rsidP="00AE258C">
            <w:pPr>
              <w:spacing w:line="276" w:lineRule="auto"/>
              <w:ind w:left="360"/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FD23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</w:tc>
        <w:tc>
          <w:tcPr>
            <w:tcW w:w="2212" w:type="pct"/>
            <w:vAlign w:val="center"/>
          </w:tcPr>
          <w:p w14:paraId="794AA9A7" w14:textId="2CE85451" w:rsidR="00BE6401" w:rsidRPr="00FD2333" w:rsidRDefault="00BE6401" w:rsidP="00AE25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b/>
                <w:bCs/>
                <w:sz w:val="20"/>
                <w:szCs w:val="20"/>
              </w:rPr>
              <w:t>Yes.</w:t>
            </w:r>
          </w:p>
        </w:tc>
        <w:tc>
          <w:tcPr>
            <w:tcW w:w="1523" w:type="pct"/>
            <w:vAlign w:val="center"/>
          </w:tcPr>
          <w:p w14:paraId="405B6701" w14:textId="77777777" w:rsidR="00BE6401" w:rsidRPr="00FD2333" w:rsidRDefault="00BE6401" w:rsidP="00AE258C">
            <w:pPr>
              <w:pStyle w:val="Heading2"/>
              <w:spacing w:line="276" w:lineRule="auto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E6401" w:rsidRPr="00FD2333" w14:paraId="5604762A" w14:textId="77777777" w:rsidTr="00BE6401">
        <w:trPr>
          <w:trHeight w:val="70"/>
        </w:trPr>
        <w:tc>
          <w:tcPr>
            <w:tcW w:w="1265" w:type="pct"/>
            <w:noWrap/>
            <w:vAlign w:val="center"/>
          </w:tcPr>
          <w:p w14:paraId="3760981A" w14:textId="1BC4FAFA" w:rsidR="00BE6401" w:rsidRPr="00FD2333" w:rsidRDefault="00BE6401" w:rsidP="00AE258C">
            <w:pPr>
              <w:pStyle w:val="Heading2"/>
              <w:spacing w:line="276" w:lineRule="auto"/>
              <w:ind w:left="360"/>
              <w:jc w:val="left"/>
              <w:rPr>
                <w:rFonts w:ascii="Arial" w:hAnsi="Arial" w:cs="Arial"/>
                <w:u w:val="single"/>
                <w:lang w:val="en-GB"/>
              </w:rPr>
            </w:pPr>
            <w:r w:rsidRPr="00FD233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</w:tc>
        <w:tc>
          <w:tcPr>
            <w:tcW w:w="2212" w:type="pct"/>
            <w:vAlign w:val="center"/>
          </w:tcPr>
          <w:p w14:paraId="0FB7E83A" w14:textId="67F76610" w:rsidR="00BE6401" w:rsidRPr="00FD2333" w:rsidRDefault="00BE6401" w:rsidP="00AE25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b/>
                <w:bCs/>
                <w:sz w:val="20"/>
                <w:szCs w:val="20"/>
              </w:rPr>
              <w:t>Yes, but it would be better to rewrite it as a structured abstract.</w:t>
            </w:r>
          </w:p>
        </w:tc>
        <w:tc>
          <w:tcPr>
            <w:tcW w:w="1523" w:type="pct"/>
            <w:vAlign w:val="center"/>
          </w:tcPr>
          <w:p w14:paraId="1D54B730" w14:textId="77777777" w:rsidR="00BE6401" w:rsidRPr="00FD2333" w:rsidRDefault="00BE6401" w:rsidP="00AE258C">
            <w:pPr>
              <w:pStyle w:val="Heading2"/>
              <w:spacing w:line="276" w:lineRule="auto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E6401" w:rsidRPr="00FD2333" w14:paraId="2F579F54" w14:textId="77777777" w:rsidTr="00BE6401">
        <w:trPr>
          <w:trHeight w:val="70"/>
        </w:trPr>
        <w:tc>
          <w:tcPr>
            <w:tcW w:w="1265" w:type="pct"/>
            <w:noWrap/>
            <w:vAlign w:val="center"/>
          </w:tcPr>
          <w:p w14:paraId="04361F46" w14:textId="368783AB" w:rsidR="00BE6401" w:rsidRPr="00FD2333" w:rsidRDefault="00BE6401" w:rsidP="00AE258C">
            <w:pPr>
              <w:spacing w:line="276" w:lineRule="auto"/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D23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  <w:vAlign w:val="center"/>
          </w:tcPr>
          <w:p w14:paraId="2B5A7721" w14:textId="19136E53" w:rsidR="00BE6401" w:rsidRPr="00FD2333" w:rsidRDefault="00BE6401" w:rsidP="00AE258C">
            <w:pPr>
              <w:pStyle w:val="ListParagraph"/>
              <w:spacing w:line="276" w:lineRule="auto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b/>
                <w:bCs/>
                <w:sz w:val="20"/>
                <w:szCs w:val="20"/>
              </w:rPr>
              <w:t>Yes.</w:t>
            </w:r>
          </w:p>
        </w:tc>
        <w:tc>
          <w:tcPr>
            <w:tcW w:w="1523" w:type="pct"/>
            <w:vAlign w:val="center"/>
          </w:tcPr>
          <w:p w14:paraId="4898F764" w14:textId="77777777" w:rsidR="00BE6401" w:rsidRPr="00FD2333" w:rsidRDefault="00BE6401" w:rsidP="00AE258C">
            <w:pPr>
              <w:pStyle w:val="Heading2"/>
              <w:spacing w:line="276" w:lineRule="auto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E6401" w:rsidRPr="00FD2333" w14:paraId="73739464" w14:textId="77777777" w:rsidTr="00BE6401">
        <w:trPr>
          <w:trHeight w:val="703"/>
        </w:trPr>
        <w:tc>
          <w:tcPr>
            <w:tcW w:w="1265" w:type="pct"/>
            <w:noWrap/>
            <w:vAlign w:val="center"/>
          </w:tcPr>
          <w:p w14:paraId="7EFC02A2" w14:textId="2F5CB933" w:rsidR="00BE6401" w:rsidRPr="00FD2333" w:rsidRDefault="00BE6401" w:rsidP="00AE258C">
            <w:pPr>
              <w:spacing w:line="276" w:lineRule="auto"/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D23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  <w:vAlign w:val="center"/>
          </w:tcPr>
          <w:p w14:paraId="24FE0567" w14:textId="197C18F5" w:rsidR="00BE6401" w:rsidRPr="00FD2333" w:rsidRDefault="00BE6401" w:rsidP="00AE258C">
            <w:pPr>
              <w:pStyle w:val="ListParagraph"/>
              <w:spacing w:line="276" w:lineRule="auto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b/>
                <w:bCs/>
                <w:sz w:val="20"/>
                <w:szCs w:val="20"/>
              </w:rPr>
              <w:t>Yes.</w:t>
            </w:r>
          </w:p>
        </w:tc>
        <w:tc>
          <w:tcPr>
            <w:tcW w:w="1523" w:type="pct"/>
            <w:vAlign w:val="center"/>
          </w:tcPr>
          <w:p w14:paraId="40220055" w14:textId="77777777" w:rsidR="00BE6401" w:rsidRPr="00FD2333" w:rsidRDefault="00BE6401" w:rsidP="00AE258C">
            <w:pPr>
              <w:pStyle w:val="Heading2"/>
              <w:spacing w:line="276" w:lineRule="auto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E6401" w:rsidRPr="00FD2333" w14:paraId="73CC4A50" w14:textId="77777777" w:rsidTr="00BE6401">
        <w:trPr>
          <w:trHeight w:val="229"/>
        </w:trPr>
        <w:tc>
          <w:tcPr>
            <w:tcW w:w="1265" w:type="pct"/>
            <w:noWrap/>
            <w:vAlign w:val="center"/>
          </w:tcPr>
          <w:p w14:paraId="7722B85E" w14:textId="78D35371" w:rsidR="00BE6401" w:rsidRPr="00FD2333" w:rsidRDefault="00BE6401" w:rsidP="00AE258C">
            <w:pPr>
              <w:pStyle w:val="Heading2"/>
              <w:spacing w:line="276" w:lineRule="auto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D233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</w:tc>
        <w:tc>
          <w:tcPr>
            <w:tcW w:w="2212" w:type="pct"/>
            <w:vAlign w:val="center"/>
          </w:tcPr>
          <w:p w14:paraId="149A6CEF" w14:textId="48D62853" w:rsidR="00BE6401" w:rsidRPr="00FD2333" w:rsidRDefault="00BE6401" w:rsidP="00AE25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b/>
                <w:bCs/>
                <w:sz w:val="20"/>
                <w:szCs w:val="20"/>
              </w:rPr>
              <w:t>Yes.</w:t>
            </w:r>
          </w:p>
        </w:tc>
        <w:tc>
          <w:tcPr>
            <w:tcW w:w="1523" w:type="pct"/>
            <w:vAlign w:val="center"/>
          </w:tcPr>
          <w:p w14:paraId="0351CA58" w14:textId="77777777" w:rsidR="00BE6401" w:rsidRPr="00FD2333" w:rsidRDefault="00BE6401" w:rsidP="00AE25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D2333" w14:paraId="20A16C0C" w14:textId="77777777" w:rsidTr="00BE6401">
        <w:trPr>
          <w:trHeight w:val="1178"/>
        </w:trPr>
        <w:tc>
          <w:tcPr>
            <w:tcW w:w="1265" w:type="pct"/>
            <w:noWrap/>
            <w:vAlign w:val="center"/>
          </w:tcPr>
          <w:p w14:paraId="7F4BCFAE" w14:textId="77777777" w:rsidR="00F1171E" w:rsidRPr="00FD2333" w:rsidRDefault="00F1171E" w:rsidP="00AE258C">
            <w:pPr>
              <w:pStyle w:val="Heading2"/>
              <w:spacing w:line="276" w:lineRule="auto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D233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D233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D233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D2333" w:rsidRDefault="00F1171E" w:rsidP="00AE258C">
            <w:pPr>
              <w:pStyle w:val="Heading2"/>
              <w:spacing w:line="276" w:lineRule="auto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1E347C61" w14:textId="77777777" w:rsidR="00F1171E" w:rsidRPr="00FD2333" w:rsidRDefault="00F1171E" w:rsidP="00AE25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91D4A7C" w14:textId="5E99A81D" w:rsidR="00BE6401" w:rsidRPr="00FD2333" w:rsidRDefault="00BE6401" w:rsidP="00AE25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sz w:val="20"/>
                <w:szCs w:val="20"/>
                <w:lang w:val="en-GB"/>
              </w:rPr>
              <w:t>Dear author</w:t>
            </w:r>
          </w:p>
          <w:p w14:paraId="2E396183" w14:textId="77777777" w:rsidR="00BE6401" w:rsidRPr="00FD2333" w:rsidRDefault="00BE6401" w:rsidP="00AE25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sz w:val="20"/>
                <w:szCs w:val="20"/>
                <w:lang w:val="en-GB"/>
              </w:rPr>
              <w:t>I highly appreciate your hard work on this manuscript, but I have a few remarks:</w:t>
            </w:r>
          </w:p>
          <w:p w14:paraId="6F4765F7" w14:textId="0C5E40A7" w:rsidR="00BE6401" w:rsidRPr="00FD2333" w:rsidRDefault="00BE6401" w:rsidP="00AE258C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60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sz w:val="20"/>
                <w:szCs w:val="20"/>
                <w:lang w:val="en-GB"/>
              </w:rPr>
              <w:t>Consider rewriting the abstract as a structured abstract.</w:t>
            </w:r>
          </w:p>
          <w:p w14:paraId="16E304C9" w14:textId="010D16F6" w:rsidR="00BE6401" w:rsidRPr="00FD2333" w:rsidRDefault="00BE6401" w:rsidP="00AE258C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60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sz w:val="20"/>
                <w:szCs w:val="20"/>
                <w:lang w:val="en-GB"/>
              </w:rPr>
              <w:t xml:space="preserve">Please provide 3-5 keywords following </w:t>
            </w:r>
            <w:proofErr w:type="spellStart"/>
            <w:r w:rsidRPr="00FD2333">
              <w:rPr>
                <w:rFonts w:ascii="Arial" w:hAnsi="Arial" w:cs="Arial"/>
                <w:sz w:val="20"/>
                <w:szCs w:val="20"/>
                <w:lang w:val="en-GB"/>
              </w:rPr>
              <w:t>MeSH</w:t>
            </w:r>
            <w:proofErr w:type="spellEnd"/>
            <w:r w:rsidRPr="00FD2333">
              <w:rPr>
                <w:rFonts w:ascii="Arial" w:hAnsi="Arial" w:cs="Arial"/>
                <w:sz w:val="20"/>
                <w:szCs w:val="20"/>
                <w:lang w:val="en-GB"/>
              </w:rPr>
              <w:t xml:space="preserve"> Terms and sort them alphabetically.</w:t>
            </w:r>
          </w:p>
          <w:p w14:paraId="1B65A675" w14:textId="77777777" w:rsidR="00F1171E" w:rsidRPr="00FD2333" w:rsidRDefault="00AE258C" w:rsidP="00AE258C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60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sz w:val="20"/>
                <w:szCs w:val="20"/>
                <w:lang w:val="en-GB"/>
              </w:rPr>
              <w:t>It would be incredibly beneficial to write down a functional outcome evaluation after the surgical procedure.</w:t>
            </w:r>
          </w:p>
          <w:p w14:paraId="59A44798" w14:textId="77777777" w:rsidR="00AE258C" w:rsidRPr="00FD2333" w:rsidRDefault="00AE258C" w:rsidP="00AE258C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60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sz w:val="20"/>
                <w:szCs w:val="20"/>
                <w:lang w:val="en-GB"/>
              </w:rPr>
              <w:t>For journal references, please use the last 5-10 years of publication.</w:t>
            </w:r>
          </w:p>
          <w:p w14:paraId="04BDB4F0" w14:textId="1B692B6F" w:rsidR="00AE258C" w:rsidRPr="00FD2333" w:rsidRDefault="00AE258C" w:rsidP="00AE25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sz w:val="20"/>
                <w:szCs w:val="20"/>
                <w:lang w:val="en-GB"/>
              </w:rPr>
              <w:t>I hope it helps improve the quality of your manuscript.</w:t>
            </w:r>
          </w:p>
          <w:p w14:paraId="49A10D83" w14:textId="77777777" w:rsidR="00AE258C" w:rsidRPr="00FD2333" w:rsidRDefault="00AE258C" w:rsidP="00AE25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D6F9A15" w14:textId="35BFE9B7" w:rsidR="00AE258C" w:rsidRPr="00FD2333" w:rsidRDefault="00AE258C" w:rsidP="00AE25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sz w:val="20"/>
                <w:szCs w:val="20"/>
                <w:lang w:val="en-GB"/>
              </w:rPr>
              <w:t>Best regards,</w:t>
            </w:r>
          </w:p>
          <w:p w14:paraId="15DFD0E8" w14:textId="0042C0CD" w:rsidR="00AE258C" w:rsidRPr="00FD2333" w:rsidRDefault="00AE258C" w:rsidP="00AE25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sz w:val="20"/>
                <w:szCs w:val="20"/>
                <w:lang w:val="en-GB"/>
              </w:rPr>
              <w:t>Reviewer</w:t>
            </w:r>
          </w:p>
        </w:tc>
        <w:tc>
          <w:tcPr>
            <w:tcW w:w="1523" w:type="pct"/>
            <w:vAlign w:val="center"/>
          </w:tcPr>
          <w:p w14:paraId="465E098E" w14:textId="77777777" w:rsidR="00F1171E" w:rsidRPr="00FD2333" w:rsidRDefault="00F1171E" w:rsidP="00AE25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FD23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FD23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FD2333" w14:paraId="6A4E1E29" w14:textId="77777777" w:rsidTr="00BE6401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67407" w14:textId="0563DDB2" w:rsidR="00F1171E" w:rsidRPr="00FD2333" w:rsidRDefault="00F1171E" w:rsidP="00AE258C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D233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D233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</w:tc>
      </w:tr>
      <w:tr w:rsidR="00F1171E" w:rsidRPr="00FD2333" w14:paraId="5356501F" w14:textId="77777777" w:rsidTr="00BE6401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FD2333" w:rsidRDefault="00F1171E" w:rsidP="00AE258C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8040F4" w14:textId="77777777" w:rsidR="00F1171E" w:rsidRPr="00FD2333" w:rsidRDefault="00F1171E" w:rsidP="00AE258C">
            <w:pPr>
              <w:pStyle w:val="Heading2"/>
              <w:spacing w:line="276" w:lineRule="auto"/>
              <w:jc w:val="left"/>
              <w:rPr>
                <w:rFonts w:ascii="Arial" w:hAnsi="Arial" w:cs="Arial"/>
                <w:lang w:val="en-GB"/>
              </w:rPr>
            </w:pPr>
            <w:r w:rsidRPr="00FD233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vAlign w:val="center"/>
          </w:tcPr>
          <w:p w14:paraId="6F48B50B" w14:textId="77777777" w:rsidR="00F1171E" w:rsidRPr="00FD2333" w:rsidRDefault="00F1171E" w:rsidP="00AE258C">
            <w:pPr>
              <w:pStyle w:val="Heading2"/>
              <w:spacing w:line="276" w:lineRule="auto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D2333">
              <w:rPr>
                <w:rFonts w:ascii="Arial" w:hAnsi="Arial" w:cs="Arial"/>
                <w:lang w:val="en-GB"/>
              </w:rPr>
              <w:t>Author’s comment</w:t>
            </w:r>
            <w:r w:rsidRPr="00FD233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D233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FD2333" w14:paraId="3944C8A3" w14:textId="77777777" w:rsidTr="00385BE9">
        <w:trPr>
          <w:trHeight w:val="100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4B476" w14:textId="721999DC" w:rsidR="00F1171E" w:rsidRPr="00FD2333" w:rsidRDefault="00F1171E" w:rsidP="00AE258C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ethical issues in this manuscript?</w:t>
            </w: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3FC7408A" w:rsidR="00F1171E" w:rsidRPr="00FD2333" w:rsidRDefault="00BE6401" w:rsidP="00AE258C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2333">
              <w:rPr>
                <w:rFonts w:ascii="Arial" w:hAnsi="Arial" w:cs="Arial"/>
                <w:sz w:val="20"/>
                <w:szCs w:val="20"/>
                <w:lang w:val="en-GB"/>
              </w:rPr>
              <w:t>No.</w:t>
            </w:r>
          </w:p>
        </w:tc>
        <w:tc>
          <w:tcPr>
            <w:tcW w:w="1342" w:type="pct"/>
            <w:vAlign w:val="center"/>
          </w:tcPr>
          <w:p w14:paraId="2D80979A" w14:textId="77777777" w:rsidR="00F1171E" w:rsidRPr="00FD2333" w:rsidRDefault="00F1171E" w:rsidP="00AE258C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D13D092" w14:textId="77777777" w:rsidR="00FD2333" w:rsidRPr="00EA6FF5" w:rsidRDefault="00FD2333" w:rsidP="00FD233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A6FF5">
        <w:rPr>
          <w:rFonts w:ascii="Arial" w:hAnsi="Arial" w:cs="Arial"/>
          <w:b/>
          <w:u w:val="single"/>
        </w:rPr>
        <w:t>Reviewer details:</w:t>
      </w:r>
    </w:p>
    <w:p w14:paraId="1C352A49" w14:textId="77777777" w:rsidR="00FD2333" w:rsidRPr="00EA6FF5" w:rsidRDefault="00FD2333" w:rsidP="00FD233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A6FF5">
        <w:rPr>
          <w:rFonts w:ascii="Arial" w:hAnsi="Arial" w:cs="Arial"/>
          <w:b/>
          <w:color w:val="000000"/>
        </w:rPr>
        <w:t>Agung Riyanto Budi Santoso, Indonesia</w:t>
      </w:r>
    </w:p>
    <w:p w14:paraId="42E97027" w14:textId="77777777" w:rsidR="00FD2333" w:rsidRPr="00FD2333" w:rsidRDefault="00FD2333">
      <w:pPr>
        <w:rPr>
          <w:rFonts w:ascii="Arial" w:hAnsi="Arial" w:cs="Arial"/>
          <w:b/>
          <w:sz w:val="20"/>
          <w:szCs w:val="20"/>
        </w:rPr>
      </w:pPr>
    </w:p>
    <w:sectPr w:rsidR="00FD2333" w:rsidRPr="00FD2333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0EA329" w14:textId="77777777" w:rsidR="00434594" w:rsidRPr="0000007A" w:rsidRDefault="00434594" w:rsidP="0099583E">
      <w:r>
        <w:separator/>
      </w:r>
    </w:p>
  </w:endnote>
  <w:endnote w:type="continuationSeparator" w:id="0">
    <w:p w14:paraId="1810CE2E" w14:textId="77777777" w:rsidR="00434594" w:rsidRPr="0000007A" w:rsidRDefault="0043459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776BD0" w14:textId="77777777" w:rsidR="00434594" w:rsidRPr="0000007A" w:rsidRDefault="00434594" w:rsidP="0099583E">
      <w:r>
        <w:separator/>
      </w:r>
    </w:p>
  </w:footnote>
  <w:footnote w:type="continuationSeparator" w:id="0">
    <w:p w14:paraId="6D77EDA9" w14:textId="77777777" w:rsidR="00434594" w:rsidRPr="0000007A" w:rsidRDefault="0043459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04A78"/>
    <w:multiLevelType w:val="hybridMultilevel"/>
    <w:tmpl w:val="C75EE07E"/>
    <w:lvl w:ilvl="0" w:tplc="BE1E33F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83093420">
    <w:abstractNumId w:val="3"/>
  </w:num>
  <w:num w:numId="2" w16cid:durableId="1421901750">
    <w:abstractNumId w:val="6"/>
  </w:num>
  <w:num w:numId="3" w16cid:durableId="968513239">
    <w:abstractNumId w:val="5"/>
  </w:num>
  <w:num w:numId="4" w16cid:durableId="257756702">
    <w:abstractNumId w:val="7"/>
  </w:num>
  <w:num w:numId="5" w16cid:durableId="1545946857">
    <w:abstractNumId w:val="4"/>
  </w:num>
  <w:num w:numId="6" w16cid:durableId="2101826574">
    <w:abstractNumId w:val="0"/>
  </w:num>
  <w:num w:numId="7" w16cid:durableId="128591947">
    <w:abstractNumId w:val="1"/>
  </w:num>
  <w:num w:numId="8" w16cid:durableId="903568407">
    <w:abstractNumId w:val="10"/>
  </w:num>
  <w:num w:numId="9" w16cid:durableId="1023241182">
    <w:abstractNumId w:val="8"/>
  </w:num>
  <w:num w:numId="10" w16cid:durableId="1735199215">
    <w:abstractNumId w:val="2"/>
  </w:num>
  <w:num w:numId="11" w16cid:durableId="132373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18FC"/>
    <w:rsid w:val="0006257C"/>
    <w:rsid w:val="000627FE"/>
    <w:rsid w:val="0007151E"/>
    <w:rsid w:val="00081012"/>
    <w:rsid w:val="00084D7C"/>
    <w:rsid w:val="000936AC"/>
    <w:rsid w:val="00094F50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BD6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5BE9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4594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4914"/>
    <w:rsid w:val="005D230D"/>
    <w:rsid w:val="005E11DC"/>
    <w:rsid w:val="005E29CE"/>
    <w:rsid w:val="005E3241"/>
    <w:rsid w:val="005E438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18CC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6097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4A5A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014C"/>
    <w:rsid w:val="0099583E"/>
    <w:rsid w:val="009A0242"/>
    <w:rsid w:val="009A59ED"/>
    <w:rsid w:val="009B101F"/>
    <w:rsid w:val="009B239B"/>
    <w:rsid w:val="009C1DC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258C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77C28"/>
    <w:rsid w:val="00B82FFC"/>
    <w:rsid w:val="00BA1AB3"/>
    <w:rsid w:val="00BA55B7"/>
    <w:rsid w:val="00BA6421"/>
    <w:rsid w:val="00BB21AB"/>
    <w:rsid w:val="00BB4FEC"/>
    <w:rsid w:val="00BC402F"/>
    <w:rsid w:val="00BC5447"/>
    <w:rsid w:val="00BD0DF5"/>
    <w:rsid w:val="00BD6447"/>
    <w:rsid w:val="00BD7527"/>
    <w:rsid w:val="00BE13EF"/>
    <w:rsid w:val="00BE40A5"/>
    <w:rsid w:val="00BE6401"/>
    <w:rsid w:val="00BE6454"/>
    <w:rsid w:val="00BF4BB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25A5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55A5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2333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491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C491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FD233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2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8-08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